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Chicago</w:t>
      </w:r>
    </w:p>
    <w:bookmarkStart w:id="20" w:name="scholarship-application-letter"/>
    <w:p>
      <w:pPr>
        <w:pStyle w:val="Heading1"/>
      </w:pPr>
      <w:r>
        <w:t xml:space="preserve">SCHOLARSHIP APPLICATION LETTER</w:t>
      </w:r>
    </w:p>
    <w:p>
      <w:pPr>
        <w:pStyle w:val="FirstParagraph"/>
      </w:pPr>
      <w:r>
        <w:t xml:space="preserve">For the Advancement of Physiotherapy Education in United States Chicago</w:t>
      </w:r>
    </w:p>
    <w:bookmarkEnd w:id="20"/>
    <w:p>
      <w:pPr>
        <w:pStyle w:val="BodyText"/>
      </w:pPr>
      <w:r>
        <w:t xml:space="preserve">[Your Name]</w:t>
      </w:r>
    </w:p>
    <w:p>
      <w:pPr>
        <w:pStyle w:val="BodyText"/>
      </w:pPr>
      <w:r>
        <w:t xml:space="preserve">[Your Address]</w:t>
      </w:r>
    </w:p>
    <w:p>
      <w:pPr>
        <w:pStyle w:val="BodyText"/>
      </w:pPr>
      <w:r>
        <w:t xml:space="preserve">Chicago, IL [Zip Code]</w:t>
      </w:r>
    </w:p>
    <w:p>
      <w:pPr>
        <w:pStyle w:val="BodyText"/>
      </w:pPr>
      <w:r>
        <w:t xml:space="preserve">Email: your.email@example.com | Phone: (555) 123-4567</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Chicago Physiotherapy Advancement Foundation</w:t>
      </w:r>
    </w:p>
    <w:p>
      <w:pPr>
        <w:pStyle w:val="BodyText"/>
      </w:pPr>
      <w:r>
        <w:t xml:space="preserve">123 Wellness Avenue, Suite 400</w:t>
      </w:r>
    </w:p>
    <w:p>
      <w:pPr>
        <w:pStyle w:val="BodyText"/>
      </w:pPr>
      <w:r>
        <w:t xml:space="preserve">Chicago, IL 60601</w:t>
      </w:r>
    </w:p>
    <w:bookmarkEnd w:id="21"/>
    <w:bookmarkStart w:id="22" w:name="X4d28cf6315eee41e74883fa4f35b4a408256a50"/>
    <w:p>
      <w:pPr>
        <w:pStyle w:val="Heading2"/>
      </w:pPr>
      <w:r>
        <w:t xml:space="preserve">Subject: Scholarship Application for Physiotherapy Education in United States Chicago</w:t>
      </w:r>
    </w:p>
    <w:bookmarkEnd w:id="22"/>
    <w:p>
      <w:pPr>
        <w:pStyle w:val="FirstParagraph"/>
      </w:pPr>
      <w:r>
        <w:t xml:space="preserve">Dear Esteemed Members of the Scholarship Committee,</w:t>
      </w:r>
    </w:p>
    <w:p>
      <w:pPr>
        <w:pStyle w:val="BodyText"/>
      </w:pPr>
      <w:r>
        <w:t xml:space="preserve">I am writing this formal Scholarship Application Letter to express my profound enthusiasm for the opportunity to pursue advanced education in physiotherapy at a distinguished institution within United States Chicago. As an aspiring Physiotherapist with unwavering dedication to transforming musculoskeletal healthcare in our community, I believe that this scholarship represents not merely financial assistance but a pivotal catalyst for my professional journey toward becoming an influential clinician serving the diverse populations of Chicago and the broader United States.</w:t>
      </w:r>
    </w:p>
    <w:p>
      <w:pPr>
        <w:pStyle w:val="BodyText"/>
      </w:pPr>
      <w:r>
        <w:t xml:space="preserve">My passion for physiotherapy ignited during my volunteer work at Rush University Medical Center's orthopedic rehabilitation unit in Chicago. Witnessing firsthand how evidence-based movement therapy restored mobility to patients recovering from traumatic injuries, post-surgical complications, and chronic conditions—particularly among underserved communities in the South Side—solidified my commitment to this field. The United States Chicago area presents a unique ecosystem where I can merge clinical expertise with community health equity initiatives. As a native Chicagoan raised on the West Side, I understand the profound need for culturally competent physiotherapy services in neighborhoods grappling with healthcare disparities.</w:t>
      </w:r>
    </w:p>
    <w:p>
      <w:pPr>
        <w:pStyle w:val="BodyText"/>
      </w:pPr>
      <w:r>
        <w:t xml:space="preserve">My academic foundation includes a Bachelor of Science in Exercise Science from DePaul University, where I maintained a 3.8 GPA while conducting research on gait analysis among elderly Chicago residents. This experience revealed critical gaps in accessible rehabilitation services for aging populations—especially those facing transportation barriers or financial constraints. It reinforced my resolve to specialize in geriatric physiotherapy, a specialty of growing urgency given the United States' aging demographic. The University of Illinois at Chicago's (UIC) Doctor of Physical Therapy program stands out as the ideal academic environment for this specialization, with its innovative "Community-Based Rehabilitation" curriculum and partnerships with Cook County Health facilities across Chicago.</w:t>
      </w:r>
    </w:p>
    <w:p>
      <w:pPr>
        <w:pStyle w:val="BodyText"/>
      </w:pPr>
      <w:r>
        <w:t xml:space="preserve">Financial considerations present a significant barrier to my educational trajectory. As the first in my family to pursue graduate-level healthcare training, I have exhausted scholarships and personal savings to reach this point. The cost of tuition, clinical equipment, and specialized certification programs represents a substantial burden that would otherwise limit my ability to serve Chicago's most vulnerable communities. This Scholarship Application Letter is therefore not merely a request for aid—it is an investment in expanding access to high-quality physiotherapy across United States Chicago neighborhoods where 42% of residents report unmet healthcare needs according to the 2023 Chicago Health Atlas.</w:t>
      </w:r>
    </w:p>
    <w:p>
      <w:pPr>
        <w:pStyle w:val="BodyText"/>
      </w:pPr>
      <w:r>
        <w:t xml:space="preserve">Chicago's status as a national leader in healthcare innovation makes it the perfect incubator for my professional growth. The city’s renowned institutions like Northwestern University's Feinberg School of Medicine and Loyola University Chicago offer unparalleled clinical rotations in urban trauma centers, pediatric rehabilitation clinics, and community wellness programs. I specifically aim to complete my clinical residency at Advocate Health Care's Chicago-based orthopedic institute, where I will collaborate with interdisciplinary teams addressing sports injuries among youth athletes—a critical need highlighted by the City of Chicago Department of Public Health as a priority area.</w:t>
      </w:r>
    </w:p>
    <w:p>
      <w:pPr>
        <w:pStyle w:val="BodyText"/>
      </w:pPr>
      <w:r>
        <w:t xml:space="preserve">As a future Physiotherapist in United States Chicago, I envision developing mobile rehabilitation units that bring services directly to public housing complexes and community centers in neighborhoods like Englewood and Humboldt Park. My long-term goal is to establish the "Chicago Mobility Initiative," a nonprofit providing free physiotherapy screenings for seniors at public libraries while training local health workers in basic movement therapy techniques. This model directly addresses the disparity where only 17% of Chicagoans over 65 receive consistent physical therapy services—a statistic that must change through targeted, community-rooted solutions.</w:t>
      </w:r>
    </w:p>
    <w:p>
      <w:pPr>
        <w:pStyle w:val="BodyText"/>
      </w:pPr>
      <w:r>
        <w:t xml:space="preserve">The scholarship I seek will empower me to complete my DPT with minimal debt, allowing me to redirect resources toward community service rather than loan repayments. At UIC's College of Applied Health Sciences, I have already secured a provisional clinical placement at the Chicago Lighthouse for the Blind—where physiotherapy services are critically underfunded—and this scholarship would enable me to commit fully to that project without financial distraction. I am particularly drawn to the foundation’s mission of "healing communities through movement," which resonates with my belief that physiotherapy transcends clinical treatment to become a force for social change in United States Chicago.</w:t>
      </w:r>
    </w:p>
    <w:p>
      <w:pPr>
        <w:pStyle w:val="BodyText"/>
      </w:pPr>
      <w:r>
        <w:t xml:space="preserve">My academic record, community engagement, and clear vision for urban physiotherapy practice position me to maximize this opportunity. I have maintained consistent volunteer hours at the Chicago Parks District's "Move More" initiative since 2021, teaching adaptive exercise classes for individuals with disabilities. This experience taught me that effective physiotherapy must be contextualized within cultural norms and socioeconomic realities—a perspective I will bring to every patient interaction in Chicago’s diverse neighborhoods.</w:t>
      </w:r>
    </w:p>
    <w:p>
      <w:pPr>
        <w:pStyle w:val="BodyText"/>
      </w:pPr>
      <w:r>
        <w:t xml:space="preserve">I understand the profound responsibility carried by scholarship recipients who become leaders in their fields. In this Scholarship Application Letter, I pledge to honor this trust through three commitments: (1) Achieving top 10% standing in my DPT cohort at UIC; (2) Publishing research on culturally responsive physiotherapy models for urban settings within two years of graduation; and (3) Directly serving 500+ Chicago residents annually through community-based clinics upon licensure. These goals align precisely with the foundation’s strategic priorities for advancing healthcare equity in United States Chicago.</w:t>
      </w:r>
    </w:p>
    <w:p>
      <w:pPr>
        <w:pStyle w:val="BodyText"/>
      </w:pPr>
      <w:r>
        <w:t xml:space="preserve">Chicago’s future as a national model for accessible, compassionate rehabilitation care depends on cultivating clinicians who understand that physiotherapy is both a science and a social imperative. This scholarship would not merely fund my education—it would empower me to become the Physiotherapist our city needs: one who bridges clinical excellence with community-centered innovation. I respectfully request the opportunity to discuss how my vision for transforming physical healthcare in United States Chicago aligns with your mission.</w:t>
      </w:r>
    </w:p>
    <w:p>
      <w:pPr>
        <w:pStyle w:val="BodyText"/>
      </w:pPr>
      <w:r>
        <w:t xml:space="preserve">Thank you for considering my Scholarship Application Letter. I have attached all required documentation and welcome the chance to speak further about how this investment will yield measurable impact across Chicago’s healthcare landscape.</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Chicago</dc:title>
  <dc:creator/>
  <dc:language>en</dc:language>
  <cp:keywords/>
  <dcterms:created xsi:type="dcterms:W3CDTF">2026-07-24T17:19:44Z</dcterms:created>
  <dcterms:modified xsi:type="dcterms:W3CDTF">2026-07-24T17:19:44Z</dcterms:modified>
</cp:coreProperties>
</file>

<file path=docProps/custom.xml><?xml version="1.0" encoding="utf-8"?>
<Properties xmlns="http://schemas.openxmlformats.org/officeDocument/2006/custom-properties" xmlns:vt="http://schemas.openxmlformats.org/officeDocument/2006/docPropsVTypes"/>
</file>